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6374"/>
        <w:gridCol w:w="1922"/>
      </w:tblGrid>
      <w:tr w:rsidR="00585666" w:rsidRPr="00585666" w14:paraId="5357762D" w14:textId="77777777" w:rsidTr="0050514B">
        <w:trPr>
          <w:jc w:val="center"/>
        </w:trPr>
        <w:tc>
          <w:tcPr>
            <w:tcW w:w="6374" w:type="dxa"/>
          </w:tcPr>
          <w:p w14:paraId="464503CE" w14:textId="6EFEAF54" w:rsidR="00585666" w:rsidRPr="00585666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585666">
              <w:rPr>
                <w:rFonts w:ascii="Microsoft Sans Serif" w:hAnsi="Microsoft Sans Serif" w:cs="Microsoft Sans Serif"/>
              </w:rPr>
              <w:t>Failure types</w:t>
            </w:r>
          </w:p>
        </w:tc>
        <w:tc>
          <w:tcPr>
            <w:tcW w:w="1922" w:type="dxa"/>
          </w:tcPr>
          <w:p w14:paraId="60AFCCFA" w14:textId="197D4FAE" w:rsidR="00585666" w:rsidRPr="00585666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585666">
              <w:rPr>
                <w:rFonts w:ascii="Microsoft Sans Serif" w:hAnsi="Microsoft Sans Serif" w:cs="Microsoft Sans Serif"/>
              </w:rPr>
              <w:t>label</w:t>
            </w:r>
          </w:p>
        </w:tc>
      </w:tr>
      <w:tr w:rsidR="00A403B7" w:rsidRPr="00585666" w14:paraId="49F7B1D9" w14:textId="77777777" w:rsidTr="0050514B">
        <w:trPr>
          <w:jc w:val="center"/>
        </w:trPr>
        <w:tc>
          <w:tcPr>
            <w:tcW w:w="6374" w:type="dxa"/>
          </w:tcPr>
          <w:p w14:paraId="74C3F8F7" w14:textId="70919113" w:rsidR="00A403B7" w:rsidRPr="00585666" w:rsidRDefault="00A403B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Normal</w:t>
            </w:r>
          </w:p>
        </w:tc>
        <w:tc>
          <w:tcPr>
            <w:tcW w:w="1922" w:type="dxa"/>
          </w:tcPr>
          <w:p w14:paraId="1D330947" w14:textId="1B77692F" w:rsidR="00A403B7" w:rsidRPr="00585666" w:rsidRDefault="00A403B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0</w:t>
            </w:r>
          </w:p>
        </w:tc>
      </w:tr>
      <w:tr w:rsidR="00585666" w:rsidRPr="00585666" w14:paraId="61ED2CA7" w14:textId="77777777" w:rsidTr="0050514B">
        <w:trPr>
          <w:jc w:val="center"/>
        </w:trPr>
        <w:tc>
          <w:tcPr>
            <w:tcW w:w="6374" w:type="dxa"/>
          </w:tcPr>
          <w:p w14:paraId="5D5D70A4" w14:textId="17DB2871" w:rsidR="00585666" w:rsidRPr="002B5C43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</w:t>
            </w:r>
          </w:p>
        </w:tc>
        <w:tc>
          <w:tcPr>
            <w:tcW w:w="1922" w:type="dxa"/>
          </w:tcPr>
          <w:p w14:paraId="64B72AAD" w14:textId="4DAB47E6" w:rsidR="00585666" w:rsidRPr="00585666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1</w:t>
            </w:r>
          </w:p>
        </w:tc>
      </w:tr>
      <w:tr w:rsidR="00585666" w:rsidRPr="00585666" w14:paraId="06BE485F" w14:textId="77777777" w:rsidTr="0050514B">
        <w:trPr>
          <w:jc w:val="center"/>
        </w:trPr>
        <w:tc>
          <w:tcPr>
            <w:tcW w:w="6374" w:type="dxa"/>
          </w:tcPr>
          <w:p w14:paraId="62D6DB88" w14:textId="5E01FBD7" w:rsidR="00585666" w:rsidRPr="002B5C43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memory</w:t>
            </w:r>
          </w:p>
        </w:tc>
        <w:tc>
          <w:tcPr>
            <w:tcW w:w="1922" w:type="dxa"/>
          </w:tcPr>
          <w:p w14:paraId="67B0DA94" w14:textId="0D27478B" w:rsidR="00585666" w:rsidRPr="00585666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2</w:t>
            </w:r>
          </w:p>
        </w:tc>
      </w:tr>
      <w:tr w:rsidR="00585666" w:rsidRPr="00585666" w14:paraId="5D602B92" w14:textId="77777777" w:rsidTr="0050514B">
        <w:trPr>
          <w:jc w:val="center"/>
        </w:trPr>
        <w:tc>
          <w:tcPr>
            <w:tcW w:w="6374" w:type="dxa"/>
          </w:tcPr>
          <w:p w14:paraId="4CEB0781" w14:textId="0E244774" w:rsidR="00585666" w:rsidRPr="002B5C43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error</w:t>
            </w:r>
          </w:p>
        </w:tc>
        <w:tc>
          <w:tcPr>
            <w:tcW w:w="1922" w:type="dxa"/>
          </w:tcPr>
          <w:p w14:paraId="6F8BB308" w14:textId="20D5DDD9" w:rsidR="00585666" w:rsidRPr="00585666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3</w:t>
            </w:r>
          </w:p>
        </w:tc>
      </w:tr>
      <w:tr w:rsidR="00585666" w:rsidRPr="00585666" w14:paraId="79F9E0B3" w14:textId="77777777" w:rsidTr="0050514B">
        <w:trPr>
          <w:jc w:val="center"/>
        </w:trPr>
        <w:tc>
          <w:tcPr>
            <w:tcW w:w="6374" w:type="dxa"/>
          </w:tcPr>
          <w:p w14:paraId="4D746F02" w14:textId="3F9B86EE" w:rsidR="00585666" w:rsidRPr="002B5C43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_memory</w:t>
            </w:r>
          </w:p>
        </w:tc>
        <w:tc>
          <w:tcPr>
            <w:tcW w:w="1922" w:type="dxa"/>
          </w:tcPr>
          <w:p w14:paraId="06D379F2" w14:textId="4C94208B" w:rsidR="00585666" w:rsidRPr="00585666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4</w:t>
            </w:r>
          </w:p>
        </w:tc>
      </w:tr>
      <w:tr w:rsidR="00585666" w:rsidRPr="00585666" w14:paraId="7CADD9A9" w14:textId="77777777" w:rsidTr="0050514B">
        <w:trPr>
          <w:jc w:val="center"/>
        </w:trPr>
        <w:tc>
          <w:tcPr>
            <w:tcW w:w="6374" w:type="dxa"/>
          </w:tcPr>
          <w:p w14:paraId="022E1E2E" w14:textId="65EB4F99" w:rsidR="00585666" w:rsidRPr="002B5C43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V</w:t>
            </w:r>
            <w:r w:rsidRPr="002B5C43">
              <w:rPr>
                <w:rFonts w:ascii="Microsoft Sans Serif" w:hAnsi="Microsoft Sans Serif" w:cs="Microsoft Sans Serif"/>
              </w:rPr>
              <w:t>NF_error</w:t>
            </w:r>
          </w:p>
        </w:tc>
        <w:tc>
          <w:tcPr>
            <w:tcW w:w="1922" w:type="dxa"/>
          </w:tcPr>
          <w:p w14:paraId="3E487499" w14:textId="0F599CF7" w:rsidR="00585666" w:rsidRPr="00585666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5</w:t>
            </w:r>
          </w:p>
        </w:tc>
      </w:tr>
      <w:tr w:rsidR="00585666" w:rsidRPr="00585666" w14:paraId="704DF116" w14:textId="77777777" w:rsidTr="0050514B">
        <w:trPr>
          <w:jc w:val="center"/>
        </w:trPr>
        <w:tc>
          <w:tcPr>
            <w:tcW w:w="6374" w:type="dxa"/>
          </w:tcPr>
          <w:p w14:paraId="3484358F" w14:textId="43389CA2" w:rsidR="00585666" w:rsidRPr="002B5C43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V</w:t>
            </w:r>
            <w:r w:rsidRPr="002B5C43">
              <w:rPr>
                <w:rFonts w:ascii="Microsoft Sans Serif" w:hAnsi="Microsoft Sans Serif" w:cs="Microsoft Sans Serif"/>
              </w:rPr>
              <w:t>NF_cpu</w:t>
            </w:r>
          </w:p>
        </w:tc>
        <w:tc>
          <w:tcPr>
            <w:tcW w:w="1922" w:type="dxa"/>
          </w:tcPr>
          <w:p w14:paraId="4F0790E1" w14:textId="6DDDB9CE" w:rsidR="00585666" w:rsidRPr="00585666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6</w:t>
            </w:r>
          </w:p>
        </w:tc>
      </w:tr>
      <w:tr w:rsidR="00585666" w:rsidRPr="00585666" w14:paraId="67A1FD68" w14:textId="77777777" w:rsidTr="0050514B">
        <w:trPr>
          <w:jc w:val="center"/>
        </w:trPr>
        <w:tc>
          <w:tcPr>
            <w:tcW w:w="6374" w:type="dxa"/>
          </w:tcPr>
          <w:p w14:paraId="7926C1AA" w14:textId="73948C4B" w:rsidR="00585666" w:rsidRPr="002B5C43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V</w:t>
            </w:r>
            <w:r w:rsidRPr="002B5C43">
              <w:rPr>
                <w:rFonts w:ascii="Microsoft Sans Serif" w:hAnsi="Microsoft Sans Serif" w:cs="Microsoft Sans Serif"/>
              </w:rPr>
              <w:t>NF_memory</w:t>
            </w:r>
          </w:p>
        </w:tc>
        <w:tc>
          <w:tcPr>
            <w:tcW w:w="1922" w:type="dxa"/>
          </w:tcPr>
          <w:p w14:paraId="5EE08D85" w14:textId="24D72178" w:rsidR="00585666" w:rsidRPr="00585666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7</w:t>
            </w:r>
          </w:p>
        </w:tc>
      </w:tr>
      <w:tr w:rsidR="00585666" w:rsidRPr="00585666" w14:paraId="1C4ED73F" w14:textId="77777777" w:rsidTr="0050514B">
        <w:trPr>
          <w:jc w:val="center"/>
        </w:trPr>
        <w:tc>
          <w:tcPr>
            <w:tcW w:w="6374" w:type="dxa"/>
          </w:tcPr>
          <w:p w14:paraId="4C8373AB" w14:textId="63350F1A" w:rsidR="00585666" w:rsidRPr="002B5C43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V</w:t>
            </w:r>
            <w:r w:rsidRPr="002B5C43">
              <w:rPr>
                <w:rFonts w:ascii="Microsoft Sans Serif" w:hAnsi="Microsoft Sans Serif" w:cs="Microsoft Sans Serif"/>
              </w:rPr>
              <w:t>NF_cpu_memory</w:t>
            </w:r>
          </w:p>
        </w:tc>
        <w:tc>
          <w:tcPr>
            <w:tcW w:w="1922" w:type="dxa"/>
          </w:tcPr>
          <w:p w14:paraId="69F94EBF" w14:textId="0591349C" w:rsidR="00585666" w:rsidRPr="00585666" w:rsidRDefault="00585666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8</w:t>
            </w:r>
          </w:p>
        </w:tc>
      </w:tr>
      <w:tr w:rsidR="00585666" w:rsidRPr="00585666" w14:paraId="5B501D6D" w14:textId="77777777" w:rsidTr="0050514B">
        <w:trPr>
          <w:jc w:val="center"/>
        </w:trPr>
        <w:tc>
          <w:tcPr>
            <w:tcW w:w="6374" w:type="dxa"/>
          </w:tcPr>
          <w:p w14:paraId="17A447E8" w14:textId="425F619D" w:rsidR="00585666" w:rsidRPr="002B5C43" w:rsidRDefault="00C7587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/>
              </w:rPr>
              <w:t>v</w:t>
            </w:r>
            <w:r w:rsidR="00B42A33" w:rsidRPr="002B5C43">
              <w:rPr>
                <w:rFonts w:ascii="Microsoft Sans Serif" w:hAnsi="Microsoft Sans Serif" w:cs="Microsoft Sans Serif"/>
              </w:rPr>
              <w:t>link</w:t>
            </w:r>
          </w:p>
        </w:tc>
        <w:tc>
          <w:tcPr>
            <w:tcW w:w="1922" w:type="dxa"/>
          </w:tcPr>
          <w:p w14:paraId="146755B8" w14:textId="5F919CBD" w:rsidR="00585666" w:rsidRPr="00585666" w:rsidRDefault="00B42A33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9</w:t>
            </w:r>
          </w:p>
        </w:tc>
      </w:tr>
      <w:tr w:rsidR="00585666" w:rsidRPr="00585666" w14:paraId="4AB2B570" w14:textId="77777777" w:rsidTr="0050514B">
        <w:trPr>
          <w:jc w:val="center"/>
        </w:trPr>
        <w:tc>
          <w:tcPr>
            <w:tcW w:w="6374" w:type="dxa"/>
          </w:tcPr>
          <w:p w14:paraId="2B85D789" w14:textId="0E4D44AA" w:rsidR="00585666" w:rsidRPr="002B5C43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/>
              </w:rPr>
              <w:t>Sw_failure</w:t>
            </w:r>
          </w:p>
        </w:tc>
        <w:tc>
          <w:tcPr>
            <w:tcW w:w="1922" w:type="dxa"/>
          </w:tcPr>
          <w:p w14:paraId="48AA5CB0" w14:textId="27662B1B" w:rsidR="00585666" w:rsidRPr="00585666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1</w:t>
            </w:r>
            <w:r>
              <w:rPr>
                <w:rFonts w:ascii="Microsoft Sans Serif" w:hAnsi="Microsoft Sans Serif" w:cs="Microsoft Sans Serif"/>
              </w:rPr>
              <w:t>0</w:t>
            </w:r>
          </w:p>
        </w:tc>
      </w:tr>
      <w:tr w:rsidR="00585666" w:rsidRPr="00585666" w14:paraId="05806ADE" w14:textId="77777777" w:rsidTr="0050514B">
        <w:trPr>
          <w:jc w:val="center"/>
        </w:trPr>
        <w:tc>
          <w:tcPr>
            <w:tcW w:w="6374" w:type="dxa"/>
          </w:tcPr>
          <w:p w14:paraId="44E759F0" w14:textId="212C318C" w:rsidR="00585666" w:rsidRPr="002B5C43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/>
              </w:rPr>
              <w:t>Sw_qdepth</w:t>
            </w:r>
          </w:p>
        </w:tc>
        <w:tc>
          <w:tcPr>
            <w:tcW w:w="1922" w:type="dxa"/>
          </w:tcPr>
          <w:p w14:paraId="7A721444" w14:textId="32DB0EF7" w:rsidR="00585666" w:rsidRPr="00585666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1</w:t>
            </w:r>
            <w:r>
              <w:rPr>
                <w:rFonts w:ascii="Microsoft Sans Serif" w:hAnsi="Microsoft Sans Serif" w:cs="Microsoft Sans Serif"/>
              </w:rPr>
              <w:t>1</w:t>
            </w:r>
          </w:p>
        </w:tc>
      </w:tr>
      <w:tr w:rsidR="00585666" w:rsidRPr="00585666" w14:paraId="3C9132DA" w14:textId="77777777" w:rsidTr="0050514B">
        <w:trPr>
          <w:jc w:val="center"/>
        </w:trPr>
        <w:tc>
          <w:tcPr>
            <w:tcW w:w="6374" w:type="dxa"/>
          </w:tcPr>
          <w:p w14:paraId="2A908B5C" w14:textId="1CAD93F2" w:rsidR="00585666" w:rsidRPr="002B5C43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_memory + VNF_cpu_memory</w:t>
            </w:r>
          </w:p>
        </w:tc>
        <w:tc>
          <w:tcPr>
            <w:tcW w:w="1922" w:type="dxa"/>
          </w:tcPr>
          <w:p w14:paraId="063F118E" w14:textId="1AE58B65" w:rsidR="00585666" w:rsidRPr="00585666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1</w:t>
            </w:r>
            <w:r>
              <w:rPr>
                <w:rFonts w:ascii="Microsoft Sans Serif" w:hAnsi="Microsoft Sans Serif" w:cs="Microsoft Sans Serif"/>
              </w:rPr>
              <w:t>2</w:t>
            </w:r>
          </w:p>
        </w:tc>
      </w:tr>
      <w:tr w:rsidR="00585666" w:rsidRPr="00585666" w14:paraId="0C6CA11D" w14:textId="77777777" w:rsidTr="0050514B">
        <w:trPr>
          <w:jc w:val="center"/>
        </w:trPr>
        <w:tc>
          <w:tcPr>
            <w:tcW w:w="6374" w:type="dxa"/>
          </w:tcPr>
          <w:p w14:paraId="2958ACDD" w14:textId="53A6CFF3" w:rsidR="00585666" w:rsidRPr="002B5C43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 + VNF_error</w:t>
            </w:r>
          </w:p>
        </w:tc>
        <w:tc>
          <w:tcPr>
            <w:tcW w:w="1922" w:type="dxa"/>
          </w:tcPr>
          <w:p w14:paraId="49EC61B1" w14:textId="11A9ADC6" w:rsidR="00585666" w:rsidRPr="00585666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1</w:t>
            </w:r>
            <w:r>
              <w:rPr>
                <w:rFonts w:ascii="Microsoft Sans Serif" w:hAnsi="Microsoft Sans Serif" w:cs="Microsoft Sans Serif"/>
              </w:rPr>
              <w:t>3</w:t>
            </w:r>
          </w:p>
        </w:tc>
      </w:tr>
      <w:tr w:rsidR="00585666" w:rsidRPr="00585666" w14:paraId="5289080D" w14:textId="77777777" w:rsidTr="0050514B">
        <w:trPr>
          <w:jc w:val="center"/>
        </w:trPr>
        <w:tc>
          <w:tcPr>
            <w:tcW w:w="6374" w:type="dxa"/>
          </w:tcPr>
          <w:p w14:paraId="3E6D98E5" w14:textId="00F3582E" w:rsidR="00585666" w:rsidRPr="002B5C43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_memory + VNF_error</w:t>
            </w:r>
          </w:p>
        </w:tc>
        <w:tc>
          <w:tcPr>
            <w:tcW w:w="1922" w:type="dxa"/>
          </w:tcPr>
          <w:p w14:paraId="0D8F6E59" w14:textId="69A1E969" w:rsidR="00585666" w:rsidRPr="00585666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1</w:t>
            </w:r>
            <w:r>
              <w:rPr>
                <w:rFonts w:ascii="Microsoft Sans Serif" w:hAnsi="Microsoft Sans Serif" w:cs="Microsoft Sans Serif"/>
              </w:rPr>
              <w:t>4</w:t>
            </w:r>
          </w:p>
        </w:tc>
      </w:tr>
      <w:tr w:rsidR="00585666" w:rsidRPr="00585666" w14:paraId="711B6905" w14:textId="77777777" w:rsidTr="0050514B">
        <w:trPr>
          <w:jc w:val="center"/>
        </w:trPr>
        <w:tc>
          <w:tcPr>
            <w:tcW w:w="6374" w:type="dxa"/>
          </w:tcPr>
          <w:p w14:paraId="6E06ABA5" w14:textId="03498256" w:rsidR="00585666" w:rsidRPr="002B5C43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 + VNF_cpu_memory</w:t>
            </w:r>
          </w:p>
        </w:tc>
        <w:tc>
          <w:tcPr>
            <w:tcW w:w="1922" w:type="dxa"/>
          </w:tcPr>
          <w:p w14:paraId="10F3B961" w14:textId="16F5F9B2" w:rsidR="00585666" w:rsidRPr="00585666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1</w:t>
            </w:r>
            <w:r>
              <w:rPr>
                <w:rFonts w:ascii="Microsoft Sans Serif" w:hAnsi="Microsoft Sans Serif" w:cs="Microsoft Sans Serif"/>
              </w:rPr>
              <w:t>5</w:t>
            </w:r>
          </w:p>
        </w:tc>
      </w:tr>
      <w:tr w:rsidR="00585666" w:rsidRPr="00585666" w14:paraId="4BD3D465" w14:textId="77777777" w:rsidTr="0050514B">
        <w:trPr>
          <w:jc w:val="center"/>
        </w:trPr>
        <w:tc>
          <w:tcPr>
            <w:tcW w:w="6374" w:type="dxa"/>
          </w:tcPr>
          <w:p w14:paraId="4398DA27" w14:textId="0C971096" w:rsidR="00585666" w:rsidRPr="002B5C43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memory + VNF_cpu_memory</w:t>
            </w:r>
          </w:p>
        </w:tc>
        <w:tc>
          <w:tcPr>
            <w:tcW w:w="1922" w:type="dxa"/>
          </w:tcPr>
          <w:p w14:paraId="59F5F564" w14:textId="3AEF3DA6" w:rsidR="00585666" w:rsidRPr="00585666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1</w:t>
            </w:r>
            <w:r>
              <w:rPr>
                <w:rFonts w:ascii="Microsoft Sans Serif" w:hAnsi="Microsoft Sans Serif" w:cs="Microsoft Sans Serif"/>
              </w:rPr>
              <w:t>6</w:t>
            </w:r>
          </w:p>
        </w:tc>
      </w:tr>
      <w:tr w:rsidR="00585666" w:rsidRPr="00585666" w14:paraId="33D36FF0" w14:textId="77777777" w:rsidTr="0050514B">
        <w:trPr>
          <w:jc w:val="center"/>
        </w:trPr>
        <w:tc>
          <w:tcPr>
            <w:tcW w:w="6374" w:type="dxa"/>
          </w:tcPr>
          <w:p w14:paraId="18880315" w14:textId="64A4229F" w:rsidR="00585666" w:rsidRPr="002B5C43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_memory + VNF</w:t>
            </w:r>
            <w:r w:rsidRPr="002B5C43">
              <w:rPr>
                <w:rFonts w:ascii="Microsoft Sans Serif" w:hAnsi="Microsoft Sans Serif" w:cs="Microsoft Sans Serif" w:hint="eastAsia"/>
              </w:rPr>
              <w:t>_</w:t>
            </w:r>
            <w:r w:rsidRPr="002B5C43">
              <w:rPr>
                <w:rFonts w:ascii="Microsoft Sans Serif" w:hAnsi="Microsoft Sans Serif" w:cs="Microsoft Sans Serif"/>
              </w:rPr>
              <w:t>cpu</w:t>
            </w:r>
          </w:p>
        </w:tc>
        <w:tc>
          <w:tcPr>
            <w:tcW w:w="1922" w:type="dxa"/>
          </w:tcPr>
          <w:p w14:paraId="34EAEEAF" w14:textId="7AE95BEC" w:rsidR="00585666" w:rsidRPr="00585666" w:rsidRDefault="0050514B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1</w:t>
            </w:r>
            <w:r>
              <w:rPr>
                <w:rFonts w:ascii="Microsoft Sans Serif" w:hAnsi="Microsoft Sans Serif" w:cs="Microsoft Sans Serif"/>
              </w:rPr>
              <w:t>7</w:t>
            </w:r>
          </w:p>
        </w:tc>
      </w:tr>
      <w:tr w:rsidR="00585666" w:rsidRPr="00585666" w14:paraId="75AD35BA" w14:textId="77777777" w:rsidTr="0050514B">
        <w:trPr>
          <w:jc w:val="center"/>
        </w:trPr>
        <w:tc>
          <w:tcPr>
            <w:tcW w:w="6374" w:type="dxa"/>
          </w:tcPr>
          <w:p w14:paraId="517A2526" w14:textId="639E126C" w:rsidR="00585666" w:rsidRPr="002B5C43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_memory + VNF_memory</w:t>
            </w:r>
          </w:p>
        </w:tc>
        <w:tc>
          <w:tcPr>
            <w:tcW w:w="1922" w:type="dxa"/>
          </w:tcPr>
          <w:p w14:paraId="55F01046" w14:textId="1CFBEA34" w:rsidR="00585666" w:rsidRPr="00585666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1</w:t>
            </w:r>
            <w:r>
              <w:rPr>
                <w:rFonts w:ascii="Microsoft Sans Serif" w:hAnsi="Microsoft Sans Serif" w:cs="Microsoft Sans Serif"/>
              </w:rPr>
              <w:t>8</w:t>
            </w:r>
          </w:p>
        </w:tc>
      </w:tr>
      <w:tr w:rsidR="00585666" w:rsidRPr="00585666" w14:paraId="7FA73EF3" w14:textId="77777777" w:rsidTr="0050514B">
        <w:trPr>
          <w:jc w:val="center"/>
        </w:trPr>
        <w:tc>
          <w:tcPr>
            <w:tcW w:w="6374" w:type="dxa"/>
          </w:tcPr>
          <w:p w14:paraId="10F31AC8" w14:textId="031424D8" w:rsidR="00585666" w:rsidRPr="002B5C43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 + VNF_cpu</w:t>
            </w:r>
          </w:p>
        </w:tc>
        <w:tc>
          <w:tcPr>
            <w:tcW w:w="1922" w:type="dxa"/>
          </w:tcPr>
          <w:p w14:paraId="59572805" w14:textId="528E4EAA" w:rsidR="00585666" w:rsidRPr="00585666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1</w:t>
            </w:r>
            <w:r>
              <w:rPr>
                <w:rFonts w:ascii="Microsoft Sans Serif" w:hAnsi="Microsoft Sans Serif" w:cs="Microsoft Sans Serif"/>
              </w:rPr>
              <w:t>9</w:t>
            </w:r>
          </w:p>
        </w:tc>
      </w:tr>
      <w:tr w:rsidR="00585666" w:rsidRPr="00585666" w14:paraId="0DC5830A" w14:textId="77777777" w:rsidTr="0050514B">
        <w:trPr>
          <w:jc w:val="center"/>
        </w:trPr>
        <w:tc>
          <w:tcPr>
            <w:tcW w:w="6374" w:type="dxa"/>
          </w:tcPr>
          <w:p w14:paraId="4E26E923" w14:textId="4A4266B8" w:rsidR="00585666" w:rsidRPr="002B5C43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 + VNF_memory</w:t>
            </w:r>
          </w:p>
        </w:tc>
        <w:tc>
          <w:tcPr>
            <w:tcW w:w="1922" w:type="dxa"/>
          </w:tcPr>
          <w:p w14:paraId="45CABD1B" w14:textId="6743D1AD" w:rsidR="00585666" w:rsidRPr="00585666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2</w:t>
            </w:r>
            <w:r>
              <w:rPr>
                <w:rFonts w:ascii="Microsoft Sans Serif" w:hAnsi="Microsoft Sans Serif" w:cs="Microsoft Sans Serif"/>
              </w:rPr>
              <w:t>0</w:t>
            </w:r>
          </w:p>
        </w:tc>
      </w:tr>
      <w:tr w:rsidR="00585666" w:rsidRPr="00585666" w14:paraId="4E182590" w14:textId="77777777" w:rsidTr="0050514B">
        <w:trPr>
          <w:jc w:val="center"/>
        </w:trPr>
        <w:tc>
          <w:tcPr>
            <w:tcW w:w="6374" w:type="dxa"/>
          </w:tcPr>
          <w:p w14:paraId="6D40BC05" w14:textId="37A86BA1" w:rsidR="00585666" w:rsidRPr="002B5C43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memory + VNF_memory</w:t>
            </w:r>
          </w:p>
        </w:tc>
        <w:tc>
          <w:tcPr>
            <w:tcW w:w="1922" w:type="dxa"/>
          </w:tcPr>
          <w:p w14:paraId="6779FE28" w14:textId="4FC60C64" w:rsidR="00585666" w:rsidRPr="00585666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2</w:t>
            </w:r>
            <w:r>
              <w:rPr>
                <w:rFonts w:ascii="Microsoft Sans Serif" w:hAnsi="Microsoft Sans Serif" w:cs="Microsoft Sans Serif"/>
              </w:rPr>
              <w:t>1</w:t>
            </w:r>
          </w:p>
        </w:tc>
      </w:tr>
      <w:tr w:rsidR="00585666" w:rsidRPr="00585666" w14:paraId="6D4B1EEB" w14:textId="77777777" w:rsidTr="0050514B">
        <w:trPr>
          <w:jc w:val="center"/>
        </w:trPr>
        <w:tc>
          <w:tcPr>
            <w:tcW w:w="6374" w:type="dxa"/>
          </w:tcPr>
          <w:p w14:paraId="0F65E7C6" w14:textId="1D1E747C" w:rsidR="00585666" w:rsidRPr="002B5C43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error + VNF_cpu</w:t>
            </w:r>
          </w:p>
        </w:tc>
        <w:tc>
          <w:tcPr>
            <w:tcW w:w="1922" w:type="dxa"/>
          </w:tcPr>
          <w:p w14:paraId="53793DF7" w14:textId="011C86F0" w:rsidR="00585666" w:rsidRPr="00585666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2</w:t>
            </w:r>
            <w:r>
              <w:rPr>
                <w:rFonts w:ascii="Microsoft Sans Serif" w:hAnsi="Microsoft Sans Serif" w:cs="Microsoft Sans Serif"/>
              </w:rPr>
              <w:t>2</w:t>
            </w:r>
          </w:p>
        </w:tc>
      </w:tr>
      <w:tr w:rsidR="00585666" w:rsidRPr="00585666" w14:paraId="08011E4D" w14:textId="77777777" w:rsidTr="0050514B">
        <w:trPr>
          <w:jc w:val="center"/>
        </w:trPr>
        <w:tc>
          <w:tcPr>
            <w:tcW w:w="6374" w:type="dxa"/>
          </w:tcPr>
          <w:p w14:paraId="75EE16AD" w14:textId="600A922F" w:rsidR="00585666" w:rsidRPr="002B5C43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error + VNF_cpu_memory</w:t>
            </w:r>
          </w:p>
        </w:tc>
        <w:tc>
          <w:tcPr>
            <w:tcW w:w="1922" w:type="dxa"/>
          </w:tcPr>
          <w:p w14:paraId="49E8EE0C" w14:textId="096997E8" w:rsidR="00585666" w:rsidRPr="00585666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2</w:t>
            </w:r>
            <w:r>
              <w:rPr>
                <w:rFonts w:ascii="Microsoft Sans Serif" w:hAnsi="Microsoft Sans Serif" w:cs="Microsoft Sans Serif"/>
              </w:rPr>
              <w:t>3</w:t>
            </w:r>
          </w:p>
        </w:tc>
      </w:tr>
      <w:tr w:rsidR="00585666" w:rsidRPr="00585666" w14:paraId="5A9C6646" w14:textId="77777777" w:rsidTr="0050514B">
        <w:trPr>
          <w:jc w:val="center"/>
        </w:trPr>
        <w:tc>
          <w:tcPr>
            <w:tcW w:w="6374" w:type="dxa"/>
          </w:tcPr>
          <w:p w14:paraId="2DF41E94" w14:textId="05BFB15F" w:rsidR="00585666" w:rsidRPr="002B5C43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error + VNF_memory</w:t>
            </w:r>
          </w:p>
        </w:tc>
        <w:tc>
          <w:tcPr>
            <w:tcW w:w="1922" w:type="dxa"/>
          </w:tcPr>
          <w:p w14:paraId="0945ECDC" w14:textId="0AF52F79" w:rsidR="00585666" w:rsidRPr="00585666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2</w:t>
            </w:r>
            <w:r>
              <w:rPr>
                <w:rFonts w:ascii="Microsoft Sans Serif" w:hAnsi="Microsoft Sans Serif" w:cs="Microsoft Sans Serif"/>
              </w:rPr>
              <w:t>4</w:t>
            </w:r>
          </w:p>
        </w:tc>
      </w:tr>
      <w:tr w:rsidR="00585666" w:rsidRPr="00585666" w14:paraId="1B9C3D8E" w14:textId="77777777" w:rsidTr="0050514B">
        <w:trPr>
          <w:jc w:val="center"/>
        </w:trPr>
        <w:tc>
          <w:tcPr>
            <w:tcW w:w="6374" w:type="dxa"/>
          </w:tcPr>
          <w:p w14:paraId="3D0C67AB" w14:textId="28F98DAE" w:rsidR="00585666" w:rsidRPr="002B5C43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error + VNF_error</w:t>
            </w:r>
          </w:p>
        </w:tc>
        <w:tc>
          <w:tcPr>
            <w:tcW w:w="1922" w:type="dxa"/>
          </w:tcPr>
          <w:p w14:paraId="1FF1D59A" w14:textId="58D19045" w:rsidR="00585666" w:rsidRPr="00585666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2</w:t>
            </w:r>
            <w:r>
              <w:rPr>
                <w:rFonts w:ascii="Microsoft Sans Serif" w:hAnsi="Microsoft Sans Serif" w:cs="Microsoft Sans Serif"/>
              </w:rPr>
              <w:t>5</w:t>
            </w:r>
          </w:p>
        </w:tc>
      </w:tr>
      <w:tr w:rsidR="00585666" w:rsidRPr="00585666" w14:paraId="62E2BEE3" w14:textId="77777777" w:rsidTr="0050514B">
        <w:trPr>
          <w:jc w:val="center"/>
        </w:trPr>
        <w:tc>
          <w:tcPr>
            <w:tcW w:w="6374" w:type="dxa"/>
          </w:tcPr>
          <w:p w14:paraId="53F2246F" w14:textId="1FD0D4DC" w:rsidR="00585666" w:rsidRPr="002B5C43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memory + VNF_error</w:t>
            </w:r>
          </w:p>
        </w:tc>
        <w:tc>
          <w:tcPr>
            <w:tcW w:w="1922" w:type="dxa"/>
          </w:tcPr>
          <w:p w14:paraId="0B6CAAD7" w14:textId="18BE9911" w:rsidR="00585666" w:rsidRPr="00585666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2</w:t>
            </w:r>
            <w:r>
              <w:rPr>
                <w:rFonts w:ascii="Microsoft Sans Serif" w:hAnsi="Microsoft Sans Serif" w:cs="Microsoft Sans Serif"/>
              </w:rPr>
              <w:t>6</w:t>
            </w:r>
          </w:p>
        </w:tc>
      </w:tr>
      <w:tr w:rsidR="00585666" w:rsidRPr="00585666" w14:paraId="63E26659" w14:textId="77777777" w:rsidTr="0050514B">
        <w:trPr>
          <w:jc w:val="center"/>
        </w:trPr>
        <w:tc>
          <w:tcPr>
            <w:tcW w:w="6374" w:type="dxa"/>
          </w:tcPr>
          <w:p w14:paraId="2FC200EE" w14:textId="387B9EAC" w:rsidR="00585666" w:rsidRPr="002B5C43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memory + VNF_cpu</w:t>
            </w:r>
          </w:p>
        </w:tc>
        <w:tc>
          <w:tcPr>
            <w:tcW w:w="1922" w:type="dxa"/>
          </w:tcPr>
          <w:p w14:paraId="40AA649B" w14:textId="33EC806F" w:rsidR="00585666" w:rsidRPr="00585666" w:rsidRDefault="00D30E51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2</w:t>
            </w:r>
            <w:r>
              <w:rPr>
                <w:rFonts w:ascii="Microsoft Sans Serif" w:hAnsi="Microsoft Sans Serif" w:cs="Microsoft Sans Serif"/>
              </w:rPr>
              <w:t>7</w:t>
            </w:r>
          </w:p>
        </w:tc>
      </w:tr>
      <w:tr w:rsidR="00585666" w:rsidRPr="00585666" w14:paraId="7B216F8C" w14:textId="77777777" w:rsidTr="0050514B">
        <w:trPr>
          <w:jc w:val="center"/>
        </w:trPr>
        <w:tc>
          <w:tcPr>
            <w:tcW w:w="6374" w:type="dxa"/>
          </w:tcPr>
          <w:p w14:paraId="7F7D4E94" w14:textId="25AE7552" w:rsidR="00585666" w:rsidRPr="002B5C43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V</w:t>
            </w:r>
            <w:r w:rsidRPr="002B5C43">
              <w:rPr>
                <w:rFonts w:ascii="Microsoft Sans Serif" w:hAnsi="Microsoft Sans Serif" w:cs="Microsoft Sans Serif"/>
              </w:rPr>
              <w:t>NF_cpu_memory + vlink</w:t>
            </w:r>
          </w:p>
        </w:tc>
        <w:tc>
          <w:tcPr>
            <w:tcW w:w="1922" w:type="dxa"/>
          </w:tcPr>
          <w:p w14:paraId="053C7356" w14:textId="5B4090C8" w:rsidR="00585666" w:rsidRPr="00585666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2</w:t>
            </w:r>
            <w:r>
              <w:rPr>
                <w:rFonts w:ascii="Microsoft Sans Serif" w:hAnsi="Microsoft Sans Serif" w:cs="Microsoft Sans Serif"/>
              </w:rPr>
              <w:t>8</w:t>
            </w:r>
          </w:p>
        </w:tc>
      </w:tr>
      <w:tr w:rsidR="00585666" w:rsidRPr="00585666" w14:paraId="3EA66074" w14:textId="77777777" w:rsidTr="0050514B">
        <w:trPr>
          <w:jc w:val="center"/>
        </w:trPr>
        <w:tc>
          <w:tcPr>
            <w:tcW w:w="6374" w:type="dxa"/>
          </w:tcPr>
          <w:p w14:paraId="4CC14EBC" w14:textId="019E1FBB" w:rsidR="00585666" w:rsidRPr="002B5C43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V</w:t>
            </w:r>
            <w:r w:rsidRPr="002B5C43">
              <w:rPr>
                <w:rFonts w:ascii="Microsoft Sans Serif" w:hAnsi="Microsoft Sans Serif" w:cs="Microsoft Sans Serif"/>
              </w:rPr>
              <w:t>NF_cpu + vlink</w:t>
            </w:r>
          </w:p>
        </w:tc>
        <w:tc>
          <w:tcPr>
            <w:tcW w:w="1922" w:type="dxa"/>
          </w:tcPr>
          <w:p w14:paraId="2EF66C52" w14:textId="2758BA77" w:rsidR="00585666" w:rsidRPr="00585666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2</w:t>
            </w:r>
            <w:r>
              <w:rPr>
                <w:rFonts w:ascii="Microsoft Sans Serif" w:hAnsi="Microsoft Sans Serif" w:cs="Microsoft Sans Serif"/>
              </w:rPr>
              <w:t>9</w:t>
            </w:r>
          </w:p>
        </w:tc>
      </w:tr>
      <w:tr w:rsidR="00585666" w:rsidRPr="00585666" w14:paraId="0C1D53FB" w14:textId="77777777" w:rsidTr="0050514B">
        <w:trPr>
          <w:jc w:val="center"/>
        </w:trPr>
        <w:tc>
          <w:tcPr>
            <w:tcW w:w="6374" w:type="dxa"/>
          </w:tcPr>
          <w:p w14:paraId="0FCF13BE" w14:textId="4197A3C6" w:rsidR="00585666" w:rsidRPr="002B5C43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V</w:t>
            </w:r>
            <w:r w:rsidRPr="002B5C43">
              <w:rPr>
                <w:rFonts w:ascii="Microsoft Sans Serif" w:hAnsi="Microsoft Sans Serif" w:cs="Microsoft Sans Serif"/>
              </w:rPr>
              <w:t>NF_memory + vlink</w:t>
            </w:r>
          </w:p>
        </w:tc>
        <w:tc>
          <w:tcPr>
            <w:tcW w:w="1922" w:type="dxa"/>
          </w:tcPr>
          <w:p w14:paraId="16350C16" w14:textId="598B75AB" w:rsidR="00585666" w:rsidRPr="00585666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3</w:t>
            </w:r>
            <w:r>
              <w:rPr>
                <w:rFonts w:ascii="Microsoft Sans Serif" w:hAnsi="Microsoft Sans Serif" w:cs="Microsoft Sans Serif"/>
              </w:rPr>
              <w:t>0</w:t>
            </w:r>
          </w:p>
        </w:tc>
      </w:tr>
      <w:tr w:rsidR="00585666" w:rsidRPr="00585666" w14:paraId="3C4E70AB" w14:textId="77777777" w:rsidTr="0050514B">
        <w:trPr>
          <w:jc w:val="center"/>
        </w:trPr>
        <w:tc>
          <w:tcPr>
            <w:tcW w:w="6374" w:type="dxa"/>
          </w:tcPr>
          <w:p w14:paraId="5C2B6932" w14:textId="18CFA2DC" w:rsidR="00585666" w:rsidRPr="002B5C43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V</w:t>
            </w:r>
            <w:r w:rsidRPr="002B5C43">
              <w:rPr>
                <w:rFonts w:ascii="Microsoft Sans Serif" w:hAnsi="Microsoft Sans Serif" w:cs="Microsoft Sans Serif"/>
              </w:rPr>
              <w:t>NF_error + vlink</w:t>
            </w:r>
          </w:p>
        </w:tc>
        <w:tc>
          <w:tcPr>
            <w:tcW w:w="1922" w:type="dxa"/>
          </w:tcPr>
          <w:p w14:paraId="086F9908" w14:textId="659B8CE3" w:rsidR="00585666" w:rsidRPr="00585666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3</w:t>
            </w:r>
            <w:r>
              <w:rPr>
                <w:rFonts w:ascii="Microsoft Sans Serif" w:hAnsi="Microsoft Sans Serif" w:cs="Microsoft Sans Serif"/>
              </w:rPr>
              <w:t>1</w:t>
            </w:r>
          </w:p>
        </w:tc>
      </w:tr>
      <w:tr w:rsidR="00585666" w:rsidRPr="00585666" w14:paraId="463F6785" w14:textId="77777777" w:rsidTr="0050514B">
        <w:trPr>
          <w:jc w:val="center"/>
        </w:trPr>
        <w:tc>
          <w:tcPr>
            <w:tcW w:w="6374" w:type="dxa"/>
          </w:tcPr>
          <w:p w14:paraId="284522C5" w14:textId="75DDF263" w:rsidR="00585666" w:rsidRPr="002B5C43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memory + vlink</w:t>
            </w:r>
          </w:p>
        </w:tc>
        <w:tc>
          <w:tcPr>
            <w:tcW w:w="1922" w:type="dxa"/>
          </w:tcPr>
          <w:p w14:paraId="7F53A073" w14:textId="0BAFFA0F" w:rsidR="00585666" w:rsidRPr="00585666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3</w:t>
            </w:r>
            <w:r>
              <w:rPr>
                <w:rFonts w:ascii="Microsoft Sans Serif" w:hAnsi="Microsoft Sans Serif" w:cs="Microsoft Sans Serif"/>
              </w:rPr>
              <w:t>2</w:t>
            </w:r>
          </w:p>
        </w:tc>
      </w:tr>
      <w:tr w:rsidR="00585666" w:rsidRPr="00585666" w14:paraId="3355C89F" w14:textId="77777777" w:rsidTr="0050514B">
        <w:trPr>
          <w:jc w:val="center"/>
        </w:trPr>
        <w:tc>
          <w:tcPr>
            <w:tcW w:w="6374" w:type="dxa"/>
          </w:tcPr>
          <w:p w14:paraId="09732A05" w14:textId="665AE93B" w:rsidR="00585666" w:rsidRPr="002B5C43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error + vlink</w:t>
            </w:r>
          </w:p>
        </w:tc>
        <w:tc>
          <w:tcPr>
            <w:tcW w:w="1922" w:type="dxa"/>
          </w:tcPr>
          <w:p w14:paraId="221FA6FC" w14:textId="7FCF28A1" w:rsidR="00585666" w:rsidRPr="00585666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3</w:t>
            </w:r>
            <w:r>
              <w:rPr>
                <w:rFonts w:ascii="Microsoft Sans Serif" w:hAnsi="Microsoft Sans Serif" w:cs="Microsoft Sans Serif"/>
              </w:rPr>
              <w:t>3</w:t>
            </w:r>
          </w:p>
        </w:tc>
      </w:tr>
      <w:tr w:rsidR="00585666" w:rsidRPr="00585666" w14:paraId="2307CE87" w14:textId="77777777" w:rsidTr="0050514B">
        <w:trPr>
          <w:jc w:val="center"/>
        </w:trPr>
        <w:tc>
          <w:tcPr>
            <w:tcW w:w="6374" w:type="dxa"/>
          </w:tcPr>
          <w:p w14:paraId="7CFE42A4" w14:textId="73C6D566" w:rsidR="00585666" w:rsidRPr="002B5C43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_memory + vlink</w:t>
            </w:r>
          </w:p>
        </w:tc>
        <w:tc>
          <w:tcPr>
            <w:tcW w:w="1922" w:type="dxa"/>
          </w:tcPr>
          <w:p w14:paraId="414F8756" w14:textId="4052E89C" w:rsidR="00585666" w:rsidRPr="00585666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3</w:t>
            </w:r>
            <w:r>
              <w:rPr>
                <w:rFonts w:ascii="Microsoft Sans Serif" w:hAnsi="Microsoft Sans Serif" w:cs="Microsoft Sans Serif"/>
              </w:rPr>
              <w:t>4</w:t>
            </w:r>
          </w:p>
        </w:tc>
      </w:tr>
      <w:tr w:rsidR="00585666" w:rsidRPr="00585666" w14:paraId="1A967D87" w14:textId="77777777" w:rsidTr="0050514B">
        <w:trPr>
          <w:jc w:val="center"/>
        </w:trPr>
        <w:tc>
          <w:tcPr>
            <w:tcW w:w="6374" w:type="dxa"/>
          </w:tcPr>
          <w:p w14:paraId="7D8AD42D" w14:textId="328380FB" w:rsidR="00585666" w:rsidRPr="002B5C43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 + vlink</w:t>
            </w:r>
          </w:p>
        </w:tc>
        <w:tc>
          <w:tcPr>
            <w:tcW w:w="1922" w:type="dxa"/>
          </w:tcPr>
          <w:p w14:paraId="51FAB8F5" w14:textId="34E6FFBB" w:rsidR="00585666" w:rsidRPr="00585666" w:rsidRDefault="00C11E8C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3</w:t>
            </w:r>
            <w:r>
              <w:rPr>
                <w:rFonts w:ascii="Microsoft Sans Serif" w:hAnsi="Microsoft Sans Serif" w:cs="Microsoft Sans Serif"/>
              </w:rPr>
              <w:t>5</w:t>
            </w:r>
          </w:p>
        </w:tc>
      </w:tr>
      <w:tr w:rsidR="00585666" w:rsidRPr="00585666" w14:paraId="75547FC8" w14:textId="77777777" w:rsidTr="0050514B">
        <w:trPr>
          <w:jc w:val="center"/>
        </w:trPr>
        <w:tc>
          <w:tcPr>
            <w:tcW w:w="6374" w:type="dxa"/>
          </w:tcPr>
          <w:p w14:paraId="1A5A5473" w14:textId="7D9BCED3" w:rsidR="00585666" w:rsidRPr="002B5C43" w:rsidRDefault="002A2E1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 + sw_failure</w:t>
            </w:r>
          </w:p>
        </w:tc>
        <w:tc>
          <w:tcPr>
            <w:tcW w:w="1922" w:type="dxa"/>
          </w:tcPr>
          <w:p w14:paraId="1666804B" w14:textId="70B51926" w:rsidR="00585666" w:rsidRPr="00585666" w:rsidRDefault="002A2E1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3</w:t>
            </w:r>
            <w:r>
              <w:rPr>
                <w:rFonts w:ascii="Microsoft Sans Serif" w:hAnsi="Microsoft Sans Serif" w:cs="Microsoft Sans Serif"/>
              </w:rPr>
              <w:t>6</w:t>
            </w:r>
          </w:p>
        </w:tc>
      </w:tr>
      <w:tr w:rsidR="00585666" w:rsidRPr="00585666" w14:paraId="444CCFD7" w14:textId="77777777" w:rsidTr="0050514B">
        <w:trPr>
          <w:jc w:val="center"/>
        </w:trPr>
        <w:tc>
          <w:tcPr>
            <w:tcW w:w="6374" w:type="dxa"/>
          </w:tcPr>
          <w:p w14:paraId="45B700E2" w14:textId="6B72FE28" w:rsidR="00585666" w:rsidRPr="002B5C43" w:rsidRDefault="002A2E1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memory + sw_failure</w:t>
            </w:r>
          </w:p>
        </w:tc>
        <w:tc>
          <w:tcPr>
            <w:tcW w:w="1922" w:type="dxa"/>
          </w:tcPr>
          <w:p w14:paraId="18A9C73B" w14:textId="03656228" w:rsidR="00585666" w:rsidRPr="00585666" w:rsidRDefault="002A2E1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3</w:t>
            </w:r>
            <w:r>
              <w:rPr>
                <w:rFonts w:ascii="Microsoft Sans Serif" w:hAnsi="Microsoft Sans Serif" w:cs="Microsoft Sans Serif"/>
              </w:rPr>
              <w:t>7</w:t>
            </w:r>
          </w:p>
        </w:tc>
      </w:tr>
      <w:tr w:rsidR="00585666" w:rsidRPr="00585666" w14:paraId="62B110BA" w14:textId="77777777" w:rsidTr="0050514B">
        <w:trPr>
          <w:jc w:val="center"/>
        </w:trPr>
        <w:tc>
          <w:tcPr>
            <w:tcW w:w="6374" w:type="dxa"/>
          </w:tcPr>
          <w:p w14:paraId="51CE47CA" w14:textId="482A6C5F" w:rsidR="00585666" w:rsidRPr="002B5C43" w:rsidRDefault="002A2E1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memory + qdepth</w:t>
            </w:r>
          </w:p>
        </w:tc>
        <w:tc>
          <w:tcPr>
            <w:tcW w:w="1922" w:type="dxa"/>
          </w:tcPr>
          <w:p w14:paraId="71A504AB" w14:textId="064BEEE0" w:rsidR="00585666" w:rsidRPr="00585666" w:rsidRDefault="002A2E1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3</w:t>
            </w:r>
            <w:r>
              <w:rPr>
                <w:rFonts w:ascii="Microsoft Sans Serif" w:hAnsi="Microsoft Sans Serif" w:cs="Microsoft Sans Serif"/>
              </w:rPr>
              <w:t>8</w:t>
            </w:r>
          </w:p>
        </w:tc>
      </w:tr>
      <w:tr w:rsidR="00585666" w:rsidRPr="00585666" w14:paraId="0FE3D962" w14:textId="77777777" w:rsidTr="0050514B">
        <w:trPr>
          <w:jc w:val="center"/>
        </w:trPr>
        <w:tc>
          <w:tcPr>
            <w:tcW w:w="6374" w:type="dxa"/>
          </w:tcPr>
          <w:p w14:paraId="3DDB8C1B" w14:textId="15BD1BCC" w:rsidR="00585666" w:rsidRPr="002B5C43" w:rsidRDefault="002A2E1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_memory + sw_failure</w:t>
            </w:r>
          </w:p>
        </w:tc>
        <w:tc>
          <w:tcPr>
            <w:tcW w:w="1922" w:type="dxa"/>
          </w:tcPr>
          <w:p w14:paraId="2A9ACE2A" w14:textId="3C28F1A5" w:rsidR="00585666" w:rsidRPr="00585666" w:rsidRDefault="002A2E1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3</w:t>
            </w:r>
            <w:r>
              <w:rPr>
                <w:rFonts w:ascii="Microsoft Sans Serif" w:hAnsi="Microsoft Sans Serif" w:cs="Microsoft Sans Serif"/>
              </w:rPr>
              <w:t>9</w:t>
            </w:r>
          </w:p>
        </w:tc>
      </w:tr>
      <w:tr w:rsidR="00585666" w:rsidRPr="00585666" w14:paraId="1742AFD9" w14:textId="77777777" w:rsidTr="0050514B">
        <w:trPr>
          <w:jc w:val="center"/>
        </w:trPr>
        <w:tc>
          <w:tcPr>
            <w:tcW w:w="6374" w:type="dxa"/>
          </w:tcPr>
          <w:p w14:paraId="331739F4" w14:textId="0B7B8AA1" w:rsidR="00585666" w:rsidRPr="002B5C43" w:rsidRDefault="002A2E1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_memory + qdepth</w:t>
            </w:r>
          </w:p>
        </w:tc>
        <w:tc>
          <w:tcPr>
            <w:tcW w:w="1922" w:type="dxa"/>
          </w:tcPr>
          <w:p w14:paraId="1D1705B5" w14:textId="1C6A060E" w:rsidR="00585666" w:rsidRPr="00585666" w:rsidRDefault="002A2E1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4</w:t>
            </w:r>
            <w:r>
              <w:rPr>
                <w:rFonts w:ascii="Microsoft Sans Serif" w:hAnsi="Microsoft Sans Serif" w:cs="Microsoft Sans Serif"/>
              </w:rPr>
              <w:t>0</w:t>
            </w:r>
          </w:p>
        </w:tc>
      </w:tr>
      <w:tr w:rsidR="00585666" w:rsidRPr="00585666" w14:paraId="7A9E182E" w14:textId="77777777" w:rsidTr="0050514B">
        <w:trPr>
          <w:jc w:val="center"/>
        </w:trPr>
        <w:tc>
          <w:tcPr>
            <w:tcW w:w="6374" w:type="dxa"/>
          </w:tcPr>
          <w:p w14:paraId="7460C90F" w14:textId="06D33865" w:rsidR="00585666" w:rsidRPr="002B5C43" w:rsidRDefault="002A2E1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2B5C43">
              <w:rPr>
                <w:rFonts w:ascii="Microsoft Sans Serif" w:hAnsi="Microsoft Sans Serif" w:cs="Microsoft Sans Serif" w:hint="eastAsia"/>
              </w:rPr>
              <w:t>N</w:t>
            </w:r>
            <w:r w:rsidRPr="002B5C43">
              <w:rPr>
                <w:rFonts w:ascii="Microsoft Sans Serif" w:hAnsi="Microsoft Sans Serif" w:cs="Microsoft Sans Serif"/>
              </w:rPr>
              <w:t>ode_cpu + sw_failure</w:t>
            </w:r>
          </w:p>
        </w:tc>
        <w:tc>
          <w:tcPr>
            <w:tcW w:w="1922" w:type="dxa"/>
          </w:tcPr>
          <w:p w14:paraId="400E2B40" w14:textId="5B933570" w:rsidR="00585666" w:rsidRPr="00585666" w:rsidRDefault="002A2E17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4</w:t>
            </w:r>
            <w:r>
              <w:rPr>
                <w:rFonts w:ascii="Microsoft Sans Serif" w:hAnsi="Microsoft Sans Serif" w:cs="Microsoft Sans Serif"/>
              </w:rPr>
              <w:t>1</w:t>
            </w:r>
          </w:p>
        </w:tc>
      </w:tr>
      <w:tr w:rsidR="00B45332" w:rsidRPr="00585666" w14:paraId="171676CA" w14:textId="77777777" w:rsidTr="0050514B">
        <w:trPr>
          <w:jc w:val="center"/>
        </w:trPr>
        <w:tc>
          <w:tcPr>
            <w:tcW w:w="6374" w:type="dxa"/>
          </w:tcPr>
          <w:p w14:paraId="21743212" w14:textId="77FC4FE5" w:rsidR="00B45332" w:rsidRPr="002B5C43" w:rsidRDefault="00B45332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lastRenderedPageBreak/>
              <w:t>Node_cpu + node_error</w:t>
            </w:r>
          </w:p>
        </w:tc>
        <w:tc>
          <w:tcPr>
            <w:tcW w:w="1922" w:type="dxa"/>
          </w:tcPr>
          <w:p w14:paraId="01B1A513" w14:textId="6D916A81" w:rsidR="00B45332" w:rsidRDefault="00B45332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4</w:t>
            </w:r>
            <w:r>
              <w:rPr>
                <w:rFonts w:ascii="Microsoft Sans Serif" w:hAnsi="Microsoft Sans Serif" w:cs="Microsoft Sans Serif"/>
              </w:rPr>
              <w:t>2</w:t>
            </w:r>
          </w:p>
        </w:tc>
      </w:tr>
      <w:tr w:rsidR="00B45332" w:rsidRPr="00585666" w14:paraId="4B19D0D7" w14:textId="77777777" w:rsidTr="0050514B">
        <w:trPr>
          <w:jc w:val="center"/>
        </w:trPr>
        <w:tc>
          <w:tcPr>
            <w:tcW w:w="6374" w:type="dxa"/>
          </w:tcPr>
          <w:p w14:paraId="5CB32245" w14:textId="33431D2E" w:rsidR="00B45332" w:rsidRDefault="00B45332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Node_memory + node_error</w:t>
            </w:r>
          </w:p>
        </w:tc>
        <w:tc>
          <w:tcPr>
            <w:tcW w:w="1922" w:type="dxa"/>
          </w:tcPr>
          <w:p w14:paraId="5F368F06" w14:textId="0BBC280A" w:rsidR="00B45332" w:rsidRDefault="00293D48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4</w:t>
            </w:r>
            <w:r>
              <w:rPr>
                <w:rFonts w:ascii="Microsoft Sans Serif" w:hAnsi="Microsoft Sans Serif" w:cs="Microsoft Sans Serif"/>
              </w:rPr>
              <w:t>3</w:t>
            </w:r>
          </w:p>
        </w:tc>
      </w:tr>
      <w:tr w:rsidR="00293D48" w:rsidRPr="00585666" w14:paraId="26D9472D" w14:textId="77777777" w:rsidTr="0050514B">
        <w:trPr>
          <w:jc w:val="center"/>
        </w:trPr>
        <w:tc>
          <w:tcPr>
            <w:tcW w:w="6374" w:type="dxa"/>
          </w:tcPr>
          <w:p w14:paraId="7D920CF1" w14:textId="22BD8FD8" w:rsidR="00293D48" w:rsidRDefault="00293D48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Node_cpu_memory + node_error</w:t>
            </w:r>
          </w:p>
        </w:tc>
        <w:tc>
          <w:tcPr>
            <w:tcW w:w="1922" w:type="dxa"/>
          </w:tcPr>
          <w:p w14:paraId="6707872A" w14:textId="16E5D96C" w:rsidR="00293D48" w:rsidRPr="00293D48" w:rsidRDefault="00293D48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44</w:t>
            </w:r>
          </w:p>
        </w:tc>
      </w:tr>
      <w:tr w:rsidR="004A76DA" w:rsidRPr="00585666" w14:paraId="61FD1287" w14:textId="77777777" w:rsidTr="0050514B">
        <w:trPr>
          <w:jc w:val="center"/>
        </w:trPr>
        <w:tc>
          <w:tcPr>
            <w:tcW w:w="6374" w:type="dxa"/>
          </w:tcPr>
          <w:p w14:paraId="336DF109" w14:textId="54B05A0C" w:rsidR="004A76DA" w:rsidRPr="004342BC" w:rsidRDefault="004A76DA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4342BC">
              <w:rPr>
                <w:rFonts w:ascii="Microsoft Sans Serif" w:hAnsi="Microsoft Sans Serif" w:cs="Microsoft Sans Serif"/>
              </w:rPr>
              <w:t>Node_memory + node_error + vnf_cpu</w:t>
            </w:r>
          </w:p>
        </w:tc>
        <w:tc>
          <w:tcPr>
            <w:tcW w:w="1922" w:type="dxa"/>
          </w:tcPr>
          <w:p w14:paraId="1BC4A510" w14:textId="45476569" w:rsidR="004A76DA" w:rsidRDefault="00B5562F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45</w:t>
            </w:r>
          </w:p>
        </w:tc>
      </w:tr>
      <w:tr w:rsidR="004A76DA" w:rsidRPr="00585666" w14:paraId="7EF76ECF" w14:textId="77777777" w:rsidTr="0050514B">
        <w:trPr>
          <w:jc w:val="center"/>
        </w:trPr>
        <w:tc>
          <w:tcPr>
            <w:tcW w:w="6374" w:type="dxa"/>
          </w:tcPr>
          <w:p w14:paraId="4F96D08C" w14:textId="2B8F6DCE" w:rsidR="004A76DA" w:rsidRPr="004342BC" w:rsidRDefault="004A76DA" w:rsidP="00585666">
            <w:pPr>
              <w:jc w:val="center"/>
              <w:rPr>
                <w:rFonts w:ascii="Microsoft Sans Serif" w:hAnsi="Microsoft Sans Serif" w:cs="Microsoft Sans Serif"/>
              </w:rPr>
            </w:pPr>
            <w:r w:rsidRPr="004342BC">
              <w:rPr>
                <w:rFonts w:ascii="Microsoft Sans Serif" w:hAnsi="Microsoft Sans Serif" w:cs="Microsoft Sans Serif"/>
              </w:rPr>
              <w:t>Node_memory + node_error + vnf_error</w:t>
            </w:r>
          </w:p>
        </w:tc>
        <w:tc>
          <w:tcPr>
            <w:tcW w:w="1922" w:type="dxa"/>
          </w:tcPr>
          <w:p w14:paraId="67CB57E2" w14:textId="5F0A54B2" w:rsidR="004A76DA" w:rsidRDefault="00B5562F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46</w:t>
            </w:r>
          </w:p>
        </w:tc>
      </w:tr>
      <w:tr w:rsidR="00B5562F" w:rsidRPr="00585666" w14:paraId="0C68CE65" w14:textId="77777777" w:rsidTr="0050514B">
        <w:trPr>
          <w:jc w:val="center"/>
        </w:trPr>
        <w:tc>
          <w:tcPr>
            <w:tcW w:w="6374" w:type="dxa"/>
          </w:tcPr>
          <w:p w14:paraId="6FD27DE9" w14:textId="5D1F6DFB" w:rsidR="00B5562F" w:rsidRPr="004342BC" w:rsidRDefault="00B5562F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g</w:t>
            </w:r>
            <w:r>
              <w:rPr>
                <w:rFonts w:ascii="Microsoft Sans Serif" w:hAnsi="Microsoft Sans Serif" w:cs="Microsoft Sans Serif"/>
              </w:rPr>
              <w:t>pu</w:t>
            </w:r>
          </w:p>
        </w:tc>
        <w:tc>
          <w:tcPr>
            <w:tcW w:w="1922" w:type="dxa"/>
          </w:tcPr>
          <w:p w14:paraId="79354A1A" w14:textId="20630EA3" w:rsidR="00B5562F" w:rsidRDefault="00B5562F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4</w:t>
            </w:r>
            <w:r>
              <w:rPr>
                <w:rFonts w:ascii="Microsoft Sans Serif" w:hAnsi="Microsoft Sans Serif" w:cs="Microsoft Sans Serif"/>
              </w:rPr>
              <w:t>7</w:t>
            </w:r>
          </w:p>
        </w:tc>
      </w:tr>
      <w:tr w:rsidR="00B5562F" w:rsidRPr="00585666" w14:paraId="099E96B3" w14:textId="77777777" w:rsidTr="0050514B">
        <w:trPr>
          <w:jc w:val="center"/>
        </w:trPr>
        <w:tc>
          <w:tcPr>
            <w:tcW w:w="6374" w:type="dxa"/>
          </w:tcPr>
          <w:p w14:paraId="02D2DA8E" w14:textId="612BEB59" w:rsidR="00B5562F" w:rsidRDefault="00B5562F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v</w:t>
            </w:r>
            <w:r>
              <w:rPr>
                <w:rFonts w:ascii="Microsoft Sans Serif" w:hAnsi="Microsoft Sans Serif" w:cs="Microsoft Sans Serif"/>
              </w:rPr>
              <w:t>m</w:t>
            </w:r>
          </w:p>
        </w:tc>
        <w:tc>
          <w:tcPr>
            <w:tcW w:w="1922" w:type="dxa"/>
          </w:tcPr>
          <w:p w14:paraId="6E172976" w14:textId="636C5FC2" w:rsidR="00B5562F" w:rsidRDefault="00B5562F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4</w:t>
            </w:r>
            <w:r>
              <w:rPr>
                <w:rFonts w:ascii="Microsoft Sans Serif" w:hAnsi="Microsoft Sans Serif" w:cs="Microsoft Sans Serif"/>
              </w:rPr>
              <w:t>8</w:t>
            </w:r>
          </w:p>
        </w:tc>
      </w:tr>
      <w:tr w:rsidR="00B5562F" w:rsidRPr="00585666" w14:paraId="38D06E93" w14:textId="77777777" w:rsidTr="0050514B">
        <w:trPr>
          <w:jc w:val="center"/>
        </w:trPr>
        <w:tc>
          <w:tcPr>
            <w:tcW w:w="6374" w:type="dxa"/>
          </w:tcPr>
          <w:p w14:paraId="334C888C" w14:textId="55E850B3" w:rsidR="00B5562F" w:rsidRDefault="00B5562F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gpu + vm</w:t>
            </w:r>
          </w:p>
        </w:tc>
        <w:tc>
          <w:tcPr>
            <w:tcW w:w="1922" w:type="dxa"/>
          </w:tcPr>
          <w:p w14:paraId="1A1F2B65" w14:textId="05598283" w:rsidR="00B5562F" w:rsidRDefault="00B5562F" w:rsidP="00585666">
            <w:pPr>
              <w:jc w:val="center"/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 w:hint="eastAsia"/>
              </w:rPr>
              <w:t>4</w:t>
            </w:r>
            <w:r>
              <w:rPr>
                <w:rFonts w:ascii="Microsoft Sans Serif" w:hAnsi="Microsoft Sans Serif" w:cs="Microsoft Sans Serif"/>
              </w:rPr>
              <w:t>9</w:t>
            </w:r>
          </w:p>
        </w:tc>
      </w:tr>
    </w:tbl>
    <w:p w14:paraId="61F7FE53" w14:textId="77777777" w:rsidR="00F94D22" w:rsidRDefault="00F94D22" w:rsidP="002B5C43"/>
    <w:sectPr w:rsidR="00F94D2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8FAC8" w14:textId="77777777" w:rsidR="00617A41" w:rsidRDefault="00617A41" w:rsidP="00B45332">
      <w:r>
        <w:separator/>
      </w:r>
    </w:p>
  </w:endnote>
  <w:endnote w:type="continuationSeparator" w:id="0">
    <w:p w14:paraId="5113F998" w14:textId="77777777" w:rsidR="00617A41" w:rsidRDefault="00617A41" w:rsidP="00B45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46101" w14:textId="77777777" w:rsidR="00617A41" w:rsidRDefault="00617A41" w:rsidP="00B45332">
      <w:r>
        <w:separator/>
      </w:r>
    </w:p>
  </w:footnote>
  <w:footnote w:type="continuationSeparator" w:id="0">
    <w:p w14:paraId="383EA898" w14:textId="77777777" w:rsidR="00617A41" w:rsidRDefault="00617A41" w:rsidP="00B453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MjAysDQ1MDC0NDRT0lEKTi0uzszPAykwqQUA9vXw4ywAAAA="/>
  </w:docVars>
  <w:rsids>
    <w:rsidRoot w:val="00585666"/>
    <w:rsid w:val="00107935"/>
    <w:rsid w:val="002253FD"/>
    <w:rsid w:val="00293D48"/>
    <w:rsid w:val="002A2E17"/>
    <w:rsid w:val="002B4B33"/>
    <w:rsid w:val="002B5C43"/>
    <w:rsid w:val="004342BC"/>
    <w:rsid w:val="00483CF4"/>
    <w:rsid w:val="004A48DE"/>
    <w:rsid w:val="004A76DA"/>
    <w:rsid w:val="0050514B"/>
    <w:rsid w:val="00585666"/>
    <w:rsid w:val="005B745E"/>
    <w:rsid w:val="005D0197"/>
    <w:rsid w:val="00617A41"/>
    <w:rsid w:val="00745463"/>
    <w:rsid w:val="00A403B7"/>
    <w:rsid w:val="00A459AC"/>
    <w:rsid w:val="00A675F7"/>
    <w:rsid w:val="00B42A33"/>
    <w:rsid w:val="00B45332"/>
    <w:rsid w:val="00B5562F"/>
    <w:rsid w:val="00C11E8C"/>
    <w:rsid w:val="00C7587B"/>
    <w:rsid w:val="00CA260F"/>
    <w:rsid w:val="00D30E51"/>
    <w:rsid w:val="00D676EC"/>
    <w:rsid w:val="00F83957"/>
    <w:rsid w:val="00F94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1AE9C"/>
  <w15:chartTrackingRefBased/>
  <w15:docId w15:val="{780BF038-46B8-453B-888B-CAD3B6647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856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453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4533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453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45332"/>
    <w:rPr>
      <w:sz w:val="18"/>
      <w:szCs w:val="18"/>
    </w:rPr>
  </w:style>
  <w:style w:type="character" w:styleId="a8">
    <w:name w:val="annotation reference"/>
    <w:basedOn w:val="a0"/>
    <w:uiPriority w:val="99"/>
    <w:semiHidden/>
    <w:unhideWhenUsed/>
    <w:rsid w:val="00B5562F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B5562F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B5562F"/>
  </w:style>
  <w:style w:type="paragraph" w:styleId="ab">
    <w:name w:val="annotation subject"/>
    <w:basedOn w:val="a9"/>
    <w:next w:val="a9"/>
    <w:link w:val="ac"/>
    <w:uiPriority w:val="99"/>
    <w:semiHidden/>
    <w:unhideWhenUsed/>
    <w:rsid w:val="00B5562F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B556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9</Words>
  <Characters>1023</Characters>
  <Application>Microsoft Office Word</Application>
  <DocSecurity>0</DocSecurity>
  <Lines>8</Lines>
  <Paragraphs>2</Paragraphs>
  <ScaleCrop>false</ScaleCrop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 阔</dc:creator>
  <cp:keywords/>
  <dc:description/>
  <cp:lastModifiedBy>郭 阔</cp:lastModifiedBy>
  <cp:revision>3</cp:revision>
  <dcterms:created xsi:type="dcterms:W3CDTF">2022-10-25T02:05:00Z</dcterms:created>
  <dcterms:modified xsi:type="dcterms:W3CDTF">2022-10-25T02:05:00Z</dcterms:modified>
</cp:coreProperties>
</file>